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23131" w14:textId="77777777" w:rsidR="00677CF4" w:rsidRPr="0095161A" w:rsidRDefault="00677CF4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>Extraordinary Cost Oversight Board</w:t>
      </w:r>
    </w:p>
    <w:p w14:paraId="18F5E4DE" w14:textId="77777777" w:rsidR="00677CF4" w:rsidRPr="0095161A" w:rsidRDefault="00677CF4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>Minutes</w:t>
      </w:r>
    </w:p>
    <w:p w14:paraId="2C59D7BD" w14:textId="5F4D3144" w:rsidR="00677CF4" w:rsidRPr="0095161A" w:rsidRDefault="00D400BF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 xml:space="preserve">May </w:t>
      </w:r>
      <w:r w:rsidR="00930C29">
        <w:rPr>
          <w:rFonts w:asciiTheme="minorHAnsi" w:hAnsiTheme="minorHAnsi" w:cstheme="minorHAnsi"/>
          <w:b/>
          <w:sz w:val="28"/>
          <w:szCs w:val="28"/>
        </w:rPr>
        <w:t>27, 2020</w:t>
      </w:r>
      <w:r w:rsidR="00677CF4" w:rsidRPr="0095161A">
        <w:rPr>
          <w:rFonts w:asciiTheme="minorHAnsi" w:hAnsiTheme="minorHAnsi" w:cstheme="minorHAnsi"/>
          <w:b/>
          <w:sz w:val="28"/>
          <w:szCs w:val="28"/>
        </w:rPr>
        <w:t xml:space="preserve"> - 12:30 PM CDT</w:t>
      </w:r>
    </w:p>
    <w:p w14:paraId="0DB64541" w14:textId="39E50443" w:rsidR="00677CF4" w:rsidRPr="0095161A" w:rsidRDefault="00930C29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Virtual Public Listening</w:t>
      </w:r>
    </w:p>
    <w:p w14:paraId="248B8F0E" w14:textId="77777777" w:rsidR="00677CF4" w:rsidRPr="0095161A" w:rsidRDefault="00677CF4" w:rsidP="00677CF4">
      <w:pPr>
        <w:rPr>
          <w:rFonts w:asciiTheme="minorHAnsi" w:hAnsiTheme="minorHAnsi" w:cstheme="minorHAnsi"/>
          <w:szCs w:val="24"/>
        </w:rPr>
      </w:pPr>
    </w:p>
    <w:p w14:paraId="18FBC7A8" w14:textId="77777777" w:rsidR="00677CF4" w:rsidRPr="0095161A" w:rsidRDefault="00677CF4" w:rsidP="00677CF4">
      <w:pPr>
        <w:numPr>
          <w:ilvl w:val="0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  <w:u w:val="single"/>
        </w:rPr>
        <w:t>Member’s Present</w:t>
      </w:r>
    </w:p>
    <w:p w14:paraId="0E273B05" w14:textId="77777777" w:rsidR="00D400BF" w:rsidRPr="0095161A" w:rsidRDefault="00D400BF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 xml:space="preserve">Brian Lueders, </w:t>
      </w:r>
      <w:r w:rsidRPr="0095161A">
        <w:rPr>
          <w:rFonts w:asciiTheme="minorHAnsi" w:hAnsiTheme="minorHAnsi" w:cstheme="minorHAnsi"/>
          <w:b/>
          <w:szCs w:val="24"/>
        </w:rPr>
        <w:t>President</w:t>
      </w:r>
    </w:p>
    <w:p w14:paraId="120FF122" w14:textId="77777777" w:rsidR="00D400BF" w:rsidRPr="0095161A" w:rsidRDefault="00D400BF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 xml:space="preserve">Kelly Glodt – </w:t>
      </w:r>
      <w:r w:rsidR="003E1EEA" w:rsidRPr="0095161A">
        <w:rPr>
          <w:rFonts w:asciiTheme="minorHAnsi" w:hAnsiTheme="minorHAnsi" w:cstheme="minorHAnsi"/>
          <w:b/>
          <w:szCs w:val="24"/>
        </w:rPr>
        <w:t>Vice President</w:t>
      </w:r>
    </w:p>
    <w:p w14:paraId="08A24F51" w14:textId="77777777" w:rsidR="00D400BF" w:rsidRPr="0095161A" w:rsidRDefault="00D400BF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>Trent Osborne</w:t>
      </w:r>
    </w:p>
    <w:p w14:paraId="55C97F1C" w14:textId="77777777" w:rsidR="00D400BF" w:rsidRPr="0095161A" w:rsidRDefault="00D400BF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>Kathy Schmeichel</w:t>
      </w:r>
    </w:p>
    <w:p w14:paraId="2E1E4737" w14:textId="77777777" w:rsidR="00D400BF" w:rsidRPr="0095161A" w:rsidRDefault="00D400BF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>Marcia Sherman</w:t>
      </w:r>
    </w:p>
    <w:p w14:paraId="5A9ECDFD" w14:textId="77777777" w:rsidR="00D400BF" w:rsidRPr="0095161A" w:rsidRDefault="00D400BF" w:rsidP="00D400BF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>Linda Turner</w:t>
      </w:r>
    </w:p>
    <w:p w14:paraId="69636732" w14:textId="564825EF" w:rsidR="003A1EA2" w:rsidRPr="0095161A" w:rsidRDefault="00C85BFF" w:rsidP="003A1EA2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 xml:space="preserve">Denise Perry </w:t>
      </w:r>
    </w:p>
    <w:p w14:paraId="5E40B027" w14:textId="287F45F1" w:rsidR="00C85BFF" w:rsidRPr="0030756D" w:rsidRDefault="003A1EA2" w:rsidP="00C85BFF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 xml:space="preserve">Jennifer </w:t>
      </w:r>
      <w:proofErr w:type="spellStart"/>
      <w:r w:rsidRPr="0095161A">
        <w:rPr>
          <w:rFonts w:asciiTheme="minorHAnsi" w:hAnsiTheme="minorHAnsi" w:cstheme="minorHAnsi"/>
          <w:szCs w:val="24"/>
        </w:rPr>
        <w:t>Heggeland</w:t>
      </w:r>
      <w:proofErr w:type="spellEnd"/>
    </w:p>
    <w:p w14:paraId="35AB0349" w14:textId="589F23C3" w:rsidR="0030756D" w:rsidRPr="0095161A" w:rsidRDefault="0030756D" w:rsidP="00C85BFF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Lana Greenfield</w:t>
      </w:r>
    </w:p>
    <w:p w14:paraId="72B2A154" w14:textId="77777777" w:rsidR="00C85BFF" w:rsidRPr="0095161A" w:rsidRDefault="00C85BFF" w:rsidP="00C73ACA">
      <w:pPr>
        <w:ind w:left="720"/>
        <w:rPr>
          <w:rFonts w:asciiTheme="minorHAnsi" w:hAnsiTheme="minorHAnsi" w:cstheme="minorHAnsi"/>
          <w:b/>
          <w:szCs w:val="24"/>
          <w:u w:val="single"/>
        </w:rPr>
      </w:pPr>
    </w:p>
    <w:p w14:paraId="49E41990" w14:textId="77777777" w:rsidR="00677CF4" w:rsidRPr="0095161A" w:rsidRDefault="00677CF4" w:rsidP="00677CF4">
      <w:pPr>
        <w:ind w:left="1080"/>
        <w:rPr>
          <w:rFonts w:asciiTheme="minorHAnsi" w:hAnsiTheme="minorHAnsi" w:cstheme="minorHAnsi"/>
          <w:b/>
          <w:szCs w:val="24"/>
        </w:rPr>
      </w:pPr>
    </w:p>
    <w:p w14:paraId="4EB58181" w14:textId="77777777" w:rsidR="00677CF4" w:rsidRPr="0095161A" w:rsidRDefault="00677CF4" w:rsidP="00677CF4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  <w:u w:val="single"/>
        </w:rPr>
        <w:t>Member’s Absent</w:t>
      </w:r>
    </w:p>
    <w:p w14:paraId="473837E6" w14:textId="014626D6" w:rsidR="00C85BFF" w:rsidRPr="0030756D" w:rsidRDefault="0030756D" w:rsidP="0030756D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Cs/>
          <w:szCs w:val="24"/>
        </w:rPr>
        <w:t>Fallon Woods</w:t>
      </w:r>
    </w:p>
    <w:p w14:paraId="7B4C87FA" w14:textId="77777777" w:rsidR="0030756D" w:rsidRPr="0030756D" w:rsidRDefault="0030756D" w:rsidP="0030756D">
      <w:pPr>
        <w:pStyle w:val="ListParagraph"/>
        <w:ind w:left="1080"/>
        <w:rPr>
          <w:rFonts w:asciiTheme="minorHAnsi" w:hAnsiTheme="minorHAnsi" w:cstheme="minorHAnsi"/>
          <w:b/>
          <w:szCs w:val="24"/>
          <w:u w:val="single"/>
        </w:rPr>
      </w:pPr>
    </w:p>
    <w:p w14:paraId="52C55EE6" w14:textId="77777777" w:rsidR="00D400BF" w:rsidRPr="0095161A" w:rsidRDefault="00677CF4" w:rsidP="00D400BF">
      <w:pPr>
        <w:numPr>
          <w:ilvl w:val="0"/>
          <w:numId w:val="1"/>
        </w:num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  <w:szCs w:val="24"/>
        </w:rPr>
        <w:t>Others Present</w:t>
      </w:r>
    </w:p>
    <w:p w14:paraId="78D6906B" w14:textId="77777777" w:rsidR="00677CF4" w:rsidRPr="0095161A" w:rsidRDefault="00677CF4" w:rsidP="00D400BF">
      <w:pPr>
        <w:numPr>
          <w:ilvl w:val="1"/>
          <w:numId w:val="1"/>
        </w:num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szCs w:val="24"/>
        </w:rPr>
        <w:t>Bobbi Leiferman</w:t>
      </w:r>
    </w:p>
    <w:p w14:paraId="5A6F442B" w14:textId="77777777" w:rsidR="00C85BFF" w:rsidRPr="0095161A" w:rsidRDefault="00C85BFF" w:rsidP="00D400BF">
      <w:pPr>
        <w:numPr>
          <w:ilvl w:val="1"/>
          <w:numId w:val="1"/>
        </w:num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szCs w:val="24"/>
        </w:rPr>
        <w:t>Susan Woodmansey</w:t>
      </w:r>
    </w:p>
    <w:p w14:paraId="799703A7" w14:textId="34C645EB" w:rsidR="00677CF4" w:rsidRPr="0095161A" w:rsidRDefault="003A1EA2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>Lindsey Bomesberger</w:t>
      </w:r>
    </w:p>
    <w:p w14:paraId="31741C4C" w14:textId="1C448BE5" w:rsidR="00936FF7" w:rsidRPr="00523CD0" w:rsidRDefault="0030756D" w:rsidP="00936FF7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>Cody Stoeser</w:t>
      </w:r>
    </w:p>
    <w:p w14:paraId="0CB7980D" w14:textId="05675FFB" w:rsidR="00523CD0" w:rsidRPr="0095161A" w:rsidRDefault="00523CD0" w:rsidP="00936FF7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>Brooke Wiest</w:t>
      </w:r>
    </w:p>
    <w:p w14:paraId="4E6E688C" w14:textId="77777777" w:rsidR="00677CF4" w:rsidRPr="0095161A" w:rsidRDefault="00677CF4" w:rsidP="00677CF4">
      <w:pPr>
        <w:rPr>
          <w:rFonts w:asciiTheme="minorHAnsi" w:hAnsiTheme="minorHAnsi" w:cstheme="minorHAnsi"/>
        </w:rPr>
      </w:pPr>
    </w:p>
    <w:p w14:paraId="7CADB3FF" w14:textId="6DBCA943" w:rsidR="00677CF4" w:rsidRDefault="00D400BF" w:rsidP="00677CF4">
      <w:pPr>
        <w:rPr>
          <w:rFonts w:asciiTheme="minorHAnsi" w:hAnsiTheme="minorHAnsi" w:cstheme="minorHAnsi"/>
        </w:rPr>
      </w:pPr>
      <w:r w:rsidRPr="0095161A">
        <w:rPr>
          <w:rFonts w:asciiTheme="minorHAnsi" w:hAnsiTheme="minorHAnsi" w:cstheme="minorHAnsi"/>
        </w:rPr>
        <w:t>The meeting was called to order at approximately 12:</w:t>
      </w:r>
      <w:r w:rsidR="0030756D">
        <w:rPr>
          <w:rFonts w:asciiTheme="minorHAnsi" w:hAnsiTheme="minorHAnsi" w:cstheme="minorHAnsi"/>
        </w:rPr>
        <w:t>35</w:t>
      </w:r>
      <w:r w:rsidRPr="0095161A">
        <w:rPr>
          <w:rFonts w:asciiTheme="minorHAnsi" w:hAnsiTheme="minorHAnsi" w:cstheme="minorHAnsi"/>
        </w:rPr>
        <w:t xml:space="preserve"> p.m., May </w:t>
      </w:r>
      <w:r w:rsidR="003A1EA2">
        <w:rPr>
          <w:rFonts w:asciiTheme="minorHAnsi" w:hAnsiTheme="minorHAnsi" w:cstheme="minorHAnsi"/>
        </w:rPr>
        <w:t>27, 2020</w:t>
      </w:r>
      <w:r w:rsidRPr="0095161A">
        <w:rPr>
          <w:rFonts w:asciiTheme="minorHAnsi" w:hAnsiTheme="minorHAnsi" w:cstheme="minorHAnsi"/>
        </w:rPr>
        <w:t xml:space="preserve"> by </w:t>
      </w:r>
      <w:r w:rsidR="00393777" w:rsidRPr="0095161A">
        <w:rPr>
          <w:rFonts w:asciiTheme="minorHAnsi" w:hAnsiTheme="minorHAnsi" w:cstheme="minorHAnsi"/>
        </w:rPr>
        <w:t>President Lueders</w:t>
      </w:r>
      <w:r w:rsidRPr="0095161A">
        <w:rPr>
          <w:rFonts w:asciiTheme="minorHAnsi" w:hAnsiTheme="minorHAnsi" w:cstheme="minorHAnsi"/>
        </w:rPr>
        <w:t>.</w:t>
      </w:r>
    </w:p>
    <w:p w14:paraId="09AA6F75" w14:textId="5C8D46DF" w:rsidR="003B2C1B" w:rsidRDefault="003B2C1B" w:rsidP="00677CF4">
      <w:pPr>
        <w:rPr>
          <w:rFonts w:asciiTheme="minorHAnsi" w:hAnsiTheme="minorHAnsi" w:cstheme="minorHAnsi"/>
        </w:rPr>
      </w:pPr>
    </w:p>
    <w:p w14:paraId="32E4C655" w14:textId="0A1888CC" w:rsidR="003B2C1B" w:rsidRPr="0095161A" w:rsidRDefault="003B2C1B" w:rsidP="00677CF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tion</w:t>
      </w:r>
      <w:r w:rsidR="007E0330">
        <w:rPr>
          <w:rFonts w:asciiTheme="minorHAnsi" w:hAnsiTheme="minorHAnsi" w:cstheme="minorHAnsi"/>
        </w:rPr>
        <w:t xml:space="preserve"> </w:t>
      </w:r>
      <w:r w:rsidR="0030756D">
        <w:rPr>
          <w:rFonts w:asciiTheme="minorHAnsi" w:hAnsiTheme="minorHAnsi" w:cstheme="minorHAnsi"/>
        </w:rPr>
        <w:t>Schmeichel</w:t>
      </w:r>
      <w:r>
        <w:rPr>
          <w:rFonts w:asciiTheme="minorHAnsi" w:hAnsiTheme="minorHAnsi" w:cstheme="minorHAnsi"/>
        </w:rPr>
        <w:t xml:space="preserve">, second by </w:t>
      </w:r>
      <w:r w:rsidR="007E0330">
        <w:rPr>
          <w:rFonts w:asciiTheme="minorHAnsi" w:hAnsiTheme="minorHAnsi" w:cstheme="minorHAnsi"/>
        </w:rPr>
        <w:t>Vice President</w:t>
      </w:r>
      <w:r w:rsidR="0030756D">
        <w:rPr>
          <w:rFonts w:asciiTheme="minorHAnsi" w:hAnsiTheme="minorHAnsi" w:cstheme="minorHAnsi"/>
        </w:rPr>
        <w:t xml:space="preserve"> Glodt</w:t>
      </w:r>
      <w:r>
        <w:rPr>
          <w:rFonts w:asciiTheme="minorHAnsi" w:hAnsiTheme="minorHAnsi" w:cstheme="minorHAnsi"/>
        </w:rPr>
        <w:t xml:space="preserve"> to approve the agenda for this meeting.  The motion carried unanimously.</w:t>
      </w:r>
    </w:p>
    <w:p w14:paraId="2EDF487B" w14:textId="77777777" w:rsidR="00C41566" w:rsidRPr="0095161A" w:rsidRDefault="00C41566" w:rsidP="00C41566">
      <w:pPr>
        <w:pStyle w:val="ListParagraph"/>
        <w:ind w:left="360"/>
        <w:rPr>
          <w:rFonts w:asciiTheme="minorHAnsi" w:hAnsiTheme="minorHAnsi" w:cstheme="minorHAnsi"/>
        </w:rPr>
      </w:pPr>
    </w:p>
    <w:p w14:paraId="46EC607D" w14:textId="01B15334" w:rsidR="00677CF4" w:rsidRPr="0095161A" w:rsidRDefault="00677CF4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</w:rPr>
        <w:t xml:space="preserve">Motion </w:t>
      </w:r>
      <w:r w:rsidR="007E0330">
        <w:rPr>
          <w:rFonts w:asciiTheme="minorHAnsi" w:hAnsiTheme="minorHAnsi" w:cstheme="minorHAnsi"/>
        </w:rPr>
        <w:t>by</w:t>
      </w:r>
      <w:r w:rsidR="0030756D">
        <w:rPr>
          <w:rFonts w:asciiTheme="minorHAnsi" w:hAnsiTheme="minorHAnsi" w:cstheme="minorHAnsi"/>
        </w:rPr>
        <w:t xml:space="preserve"> Sherman</w:t>
      </w:r>
      <w:r w:rsidR="00D400BF" w:rsidRPr="0095161A">
        <w:rPr>
          <w:rFonts w:asciiTheme="minorHAnsi" w:hAnsiTheme="minorHAnsi" w:cstheme="minorHAnsi"/>
          <w:szCs w:val="24"/>
        </w:rPr>
        <w:t xml:space="preserve">, second by </w:t>
      </w:r>
      <w:r w:rsidR="0030756D">
        <w:rPr>
          <w:rFonts w:asciiTheme="minorHAnsi" w:hAnsiTheme="minorHAnsi" w:cstheme="minorHAnsi"/>
          <w:szCs w:val="24"/>
        </w:rPr>
        <w:t>Osborne</w:t>
      </w:r>
      <w:r w:rsidRPr="0095161A">
        <w:rPr>
          <w:rFonts w:asciiTheme="minorHAnsi" w:hAnsiTheme="minorHAnsi" w:cstheme="minorHAnsi"/>
          <w:b/>
          <w:szCs w:val="24"/>
        </w:rPr>
        <w:t xml:space="preserve"> </w:t>
      </w:r>
      <w:r w:rsidRPr="0095161A">
        <w:rPr>
          <w:rFonts w:asciiTheme="minorHAnsi" w:hAnsiTheme="minorHAnsi" w:cstheme="minorHAnsi"/>
        </w:rPr>
        <w:t xml:space="preserve">to </w:t>
      </w:r>
      <w:r w:rsidR="00393777" w:rsidRPr="0095161A">
        <w:rPr>
          <w:rFonts w:asciiTheme="minorHAnsi" w:hAnsiTheme="minorHAnsi" w:cstheme="minorHAnsi"/>
        </w:rPr>
        <w:t xml:space="preserve">approve </w:t>
      </w:r>
      <w:r w:rsidRPr="0095161A">
        <w:rPr>
          <w:rFonts w:asciiTheme="minorHAnsi" w:hAnsiTheme="minorHAnsi" w:cstheme="minorHAnsi"/>
        </w:rPr>
        <w:t xml:space="preserve">the </w:t>
      </w:r>
      <w:r w:rsidR="00393777" w:rsidRPr="0095161A">
        <w:rPr>
          <w:rFonts w:asciiTheme="minorHAnsi" w:hAnsiTheme="minorHAnsi" w:cstheme="minorHAnsi"/>
        </w:rPr>
        <w:t xml:space="preserve">minutes from May </w:t>
      </w:r>
      <w:r w:rsidR="003B2C1B">
        <w:rPr>
          <w:rFonts w:asciiTheme="minorHAnsi" w:hAnsiTheme="minorHAnsi" w:cstheme="minorHAnsi"/>
        </w:rPr>
        <w:t>10, 2019</w:t>
      </w:r>
      <w:r w:rsidR="00393777" w:rsidRPr="0095161A">
        <w:rPr>
          <w:rFonts w:asciiTheme="minorHAnsi" w:hAnsiTheme="minorHAnsi" w:cstheme="minorHAnsi"/>
        </w:rPr>
        <w:t>.</w:t>
      </w:r>
      <w:r w:rsidR="00644ED2">
        <w:rPr>
          <w:rFonts w:asciiTheme="minorHAnsi" w:hAnsiTheme="minorHAnsi" w:cstheme="minorHAnsi"/>
        </w:rPr>
        <w:t xml:space="preserve"> </w:t>
      </w:r>
      <w:r w:rsidR="00393777" w:rsidRPr="0095161A">
        <w:rPr>
          <w:rFonts w:asciiTheme="minorHAnsi" w:hAnsiTheme="minorHAnsi" w:cstheme="minorHAnsi"/>
        </w:rPr>
        <w:t>The</w:t>
      </w:r>
      <w:r w:rsidRPr="0095161A">
        <w:rPr>
          <w:rFonts w:asciiTheme="minorHAnsi" w:hAnsiTheme="minorHAnsi" w:cstheme="minorHAnsi"/>
        </w:rPr>
        <w:t xml:space="preserve"> motion carried unanimously.</w:t>
      </w:r>
    </w:p>
    <w:p w14:paraId="753E7206" w14:textId="77777777" w:rsidR="00C41566" w:rsidRPr="0095161A" w:rsidRDefault="00C41566" w:rsidP="00393777">
      <w:pPr>
        <w:rPr>
          <w:rFonts w:asciiTheme="minorHAnsi" w:hAnsiTheme="minorHAnsi" w:cstheme="minorHAnsi"/>
        </w:rPr>
      </w:pPr>
    </w:p>
    <w:p w14:paraId="77A94F7B" w14:textId="1F176C0A" w:rsidR="00393777" w:rsidRPr="0095161A" w:rsidRDefault="00393777" w:rsidP="00393777">
      <w:pPr>
        <w:rPr>
          <w:rFonts w:asciiTheme="minorHAnsi" w:hAnsiTheme="minorHAnsi" w:cstheme="minorHAnsi"/>
        </w:rPr>
      </w:pPr>
      <w:r w:rsidRPr="00E620C4">
        <w:rPr>
          <w:rFonts w:asciiTheme="minorHAnsi" w:hAnsiTheme="minorHAnsi" w:cstheme="minorHAnsi"/>
        </w:rPr>
        <w:t>Linda Turner prov</w:t>
      </w:r>
      <w:r w:rsidR="00F21FF3" w:rsidRPr="00E620C4">
        <w:rPr>
          <w:rFonts w:asciiTheme="minorHAnsi" w:hAnsiTheme="minorHAnsi" w:cstheme="minorHAnsi"/>
        </w:rPr>
        <w:t xml:space="preserve">ided </w:t>
      </w:r>
      <w:r w:rsidR="0095161A" w:rsidRPr="00E620C4">
        <w:rPr>
          <w:rFonts w:asciiTheme="minorHAnsi" w:hAnsiTheme="minorHAnsi" w:cstheme="minorHAnsi"/>
        </w:rPr>
        <w:t xml:space="preserve">the board </w:t>
      </w:r>
      <w:r w:rsidR="00F21FF3" w:rsidRPr="00E620C4">
        <w:rPr>
          <w:rFonts w:asciiTheme="minorHAnsi" w:hAnsiTheme="minorHAnsi" w:cstheme="minorHAnsi"/>
        </w:rPr>
        <w:t>an update on the Legislative Interim</w:t>
      </w:r>
      <w:r w:rsidR="00C73ACA" w:rsidRPr="00E620C4">
        <w:rPr>
          <w:rFonts w:asciiTheme="minorHAnsi" w:hAnsiTheme="minorHAnsi" w:cstheme="minorHAnsi"/>
        </w:rPr>
        <w:t xml:space="preserve"> meetings</w:t>
      </w:r>
      <w:r w:rsidR="00C221DF" w:rsidRPr="00E620C4">
        <w:rPr>
          <w:rFonts w:asciiTheme="minorHAnsi" w:hAnsiTheme="minorHAnsi" w:cstheme="minorHAnsi"/>
        </w:rPr>
        <w:t>.</w:t>
      </w:r>
    </w:p>
    <w:p w14:paraId="355B12E7" w14:textId="77777777" w:rsidR="00C221DF" w:rsidRPr="0095161A" w:rsidRDefault="00C221DF" w:rsidP="00393777">
      <w:pPr>
        <w:rPr>
          <w:rFonts w:asciiTheme="minorHAnsi" w:hAnsiTheme="minorHAnsi" w:cstheme="minorHAnsi"/>
        </w:rPr>
      </w:pPr>
    </w:p>
    <w:p w14:paraId="01F0ED15" w14:textId="6F724C18" w:rsidR="00C221DF" w:rsidRPr="0095161A" w:rsidRDefault="00C221DF" w:rsidP="00677CF4">
      <w:pPr>
        <w:rPr>
          <w:rFonts w:asciiTheme="minorHAnsi" w:hAnsiTheme="minorHAnsi" w:cstheme="minorHAnsi"/>
        </w:rPr>
      </w:pPr>
      <w:r w:rsidRPr="0095161A">
        <w:rPr>
          <w:rFonts w:asciiTheme="minorHAnsi" w:hAnsiTheme="minorHAnsi" w:cstheme="minorHAnsi"/>
        </w:rPr>
        <w:t>Susan Woodmansey</w:t>
      </w:r>
      <w:r w:rsidR="00677CF4" w:rsidRPr="0095161A">
        <w:rPr>
          <w:rFonts w:asciiTheme="minorHAnsi" w:hAnsiTheme="minorHAnsi" w:cstheme="minorHAnsi"/>
        </w:rPr>
        <w:t xml:space="preserve"> provided a status report on the </w:t>
      </w:r>
      <w:r w:rsidR="00BF2B69">
        <w:rPr>
          <w:rFonts w:asciiTheme="minorHAnsi" w:hAnsiTheme="minorHAnsi" w:cstheme="minorHAnsi"/>
        </w:rPr>
        <w:t xml:space="preserve">request for </w:t>
      </w:r>
      <w:r w:rsidR="00D43AE1" w:rsidRPr="0095161A">
        <w:rPr>
          <w:rFonts w:asciiTheme="minorHAnsi" w:hAnsiTheme="minorHAnsi" w:cstheme="minorHAnsi"/>
        </w:rPr>
        <w:t>20</w:t>
      </w:r>
      <w:r w:rsidR="00DB38F3">
        <w:rPr>
          <w:rFonts w:asciiTheme="minorHAnsi" w:hAnsiTheme="minorHAnsi" w:cstheme="minorHAnsi"/>
        </w:rPr>
        <w:t>20</w:t>
      </w:r>
      <w:r w:rsidR="00D43AE1" w:rsidRPr="0095161A">
        <w:rPr>
          <w:rFonts w:asciiTheme="minorHAnsi" w:hAnsiTheme="minorHAnsi" w:cstheme="minorHAnsi"/>
        </w:rPr>
        <w:t xml:space="preserve"> </w:t>
      </w:r>
      <w:r w:rsidR="00677CF4" w:rsidRPr="0095161A">
        <w:rPr>
          <w:rFonts w:asciiTheme="minorHAnsi" w:hAnsiTheme="minorHAnsi" w:cstheme="minorHAnsi"/>
        </w:rPr>
        <w:t xml:space="preserve">Extraordinary Cost Fund (ECF). </w:t>
      </w:r>
      <w:r w:rsidR="00936FF7" w:rsidRPr="0095161A">
        <w:rPr>
          <w:rFonts w:asciiTheme="minorHAnsi" w:hAnsiTheme="minorHAnsi" w:cstheme="minorHAnsi"/>
        </w:rPr>
        <w:t>Total</w:t>
      </w:r>
      <w:r w:rsidR="0095161A">
        <w:rPr>
          <w:rFonts w:asciiTheme="minorHAnsi" w:hAnsiTheme="minorHAnsi" w:cstheme="minorHAnsi"/>
        </w:rPr>
        <w:t xml:space="preserve"> of </w:t>
      </w:r>
      <w:r w:rsidR="0030756D">
        <w:rPr>
          <w:rFonts w:asciiTheme="minorHAnsi" w:hAnsiTheme="minorHAnsi" w:cstheme="minorHAnsi"/>
        </w:rPr>
        <w:t>20</w:t>
      </w:r>
      <w:r w:rsidR="00936FF7" w:rsidRPr="0095161A">
        <w:rPr>
          <w:rFonts w:asciiTheme="minorHAnsi" w:hAnsiTheme="minorHAnsi" w:cstheme="minorHAnsi"/>
        </w:rPr>
        <w:t xml:space="preserve"> requests </w:t>
      </w:r>
      <w:r w:rsidR="00BF2B69">
        <w:rPr>
          <w:rFonts w:asciiTheme="minorHAnsi" w:hAnsiTheme="minorHAnsi" w:cstheme="minorHAnsi"/>
        </w:rPr>
        <w:t>in the amount of</w:t>
      </w:r>
      <w:r w:rsidR="0095161A">
        <w:rPr>
          <w:rFonts w:asciiTheme="minorHAnsi" w:hAnsiTheme="minorHAnsi" w:cstheme="minorHAnsi"/>
        </w:rPr>
        <w:t xml:space="preserve"> </w:t>
      </w:r>
      <w:r w:rsidR="00936FF7" w:rsidRPr="0095161A">
        <w:rPr>
          <w:rFonts w:asciiTheme="minorHAnsi" w:hAnsiTheme="minorHAnsi" w:cstheme="minorHAnsi"/>
        </w:rPr>
        <w:t>$</w:t>
      </w:r>
      <w:r w:rsidR="00BD573D">
        <w:rPr>
          <w:rFonts w:asciiTheme="minorHAnsi" w:hAnsiTheme="minorHAnsi" w:cstheme="minorHAnsi"/>
        </w:rPr>
        <w:t>2,832,506</w:t>
      </w:r>
      <w:r w:rsidR="00936FF7" w:rsidRPr="0095161A">
        <w:rPr>
          <w:rFonts w:asciiTheme="minorHAnsi" w:hAnsiTheme="minorHAnsi" w:cstheme="minorHAnsi"/>
        </w:rPr>
        <w:t xml:space="preserve"> and the appropriation available for </w:t>
      </w:r>
      <w:r w:rsidR="0095161A">
        <w:rPr>
          <w:rFonts w:asciiTheme="minorHAnsi" w:hAnsiTheme="minorHAnsi" w:cstheme="minorHAnsi"/>
        </w:rPr>
        <w:t>FY</w:t>
      </w:r>
      <w:r w:rsidR="00936FF7" w:rsidRPr="0095161A">
        <w:rPr>
          <w:rFonts w:asciiTheme="minorHAnsi" w:hAnsiTheme="minorHAnsi" w:cstheme="minorHAnsi"/>
        </w:rPr>
        <w:t>20</w:t>
      </w:r>
      <w:r w:rsidR="00DB38F3">
        <w:rPr>
          <w:rFonts w:asciiTheme="minorHAnsi" w:hAnsiTheme="minorHAnsi" w:cstheme="minorHAnsi"/>
        </w:rPr>
        <w:t>20</w:t>
      </w:r>
      <w:r w:rsidR="00936FF7" w:rsidRPr="0095161A">
        <w:rPr>
          <w:rFonts w:asciiTheme="minorHAnsi" w:hAnsiTheme="minorHAnsi" w:cstheme="minorHAnsi"/>
        </w:rPr>
        <w:t xml:space="preserve"> is $</w:t>
      </w:r>
      <w:r w:rsidR="00BD573D">
        <w:rPr>
          <w:rFonts w:asciiTheme="minorHAnsi" w:hAnsiTheme="minorHAnsi" w:cstheme="minorHAnsi"/>
        </w:rPr>
        <w:t>5,126,424</w:t>
      </w:r>
      <w:r w:rsidR="0095161A">
        <w:rPr>
          <w:rFonts w:asciiTheme="minorHAnsi" w:hAnsiTheme="minorHAnsi" w:cstheme="minorHAnsi"/>
        </w:rPr>
        <w:t>.</w:t>
      </w:r>
      <w:r w:rsidR="00644ED2">
        <w:rPr>
          <w:rFonts w:asciiTheme="minorHAnsi" w:hAnsiTheme="minorHAnsi" w:cstheme="minorHAnsi"/>
        </w:rPr>
        <w:t xml:space="preserve"> </w:t>
      </w:r>
    </w:p>
    <w:p w14:paraId="12C3E4D8" w14:textId="77777777" w:rsidR="000C0750" w:rsidRPr="0095161A" w:rsidRDefault="000C0750" w:rsidP="00677CF4">
      <w:pPr>
        <w:rPr>
          <w:rFonts w:asciiTheme="minorHAnsi" w:hAnsiTheme="minorHAnsi" w:cstheme="minorHAnsi"/>
        </w:rPr>
      </w:pPr>
    </w:p>
    <w:p w14:paraId="002EFE61" w14:textId="54FA9A6D" w:rsidR="00677CF4" w:rsidRPr="0095161A" w:rsidRDefault="006F75B9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  <w:szCs w:val="24"/>
        </w:rPr>
        <w:t>A motion was made by</w:t>
      </w:r>
      <w:r w:rsidR="0030756D">
        <w:rPr>
          <w:rFonts w:asciiTheme="minorHAnsi" w:hAnsiTheme="minorHAnsi" w:cstheme="minorHAnsi"/>
          <w:szCs w:val="24"/>
        </w:rPr>
        <w:t xml:space="preserve"> Osborne</w:t>
      </w:r>
      <w:r w:rsidRPr="0095161A">
        <w:rPr>
          <w:rFonts w:asciiTheme="minorHAnsi" w:hAnsiTheme="minorHAnsi" w:cstheme="minorHAnsi"/>
          <w:szCs w:val="24"/>
        </w:rPr>
        <w:t xml:space="preserve"> and seconded by </w:t>
      </w:r>
      <w:r w:rsidR="0030756D">
        <w:rPr>
          <w:rFonts w:asciiTheme="minorHAnsi" w:hAnsiTheme="minorHAnsi" w:cstheme="minorHAnsi"/>
          <w:szCs w:val="24"/>
        </w:rPr>
        <w:t>Schmeichel</w:t>
      </w:r>
      <w:r w:rsidRPr="0095161A">
        <w:rPr>
          <w:rFonts w:asciiTheme="minorHAnsi" w:hAnsiTheme="minorHAnsi" w:cstheme="minorHAnsi"/>
          <w:szCs w:val="24"/>
        </w:rPr>
        <w:t xml:space="preserve"> to go into executive session to consider applications at approximately </w:t>
      </w:r>
      <w:r w:rsidR="0030756D">
        <w:rPr>
          <w:rFonts w:asciiTheme="minorHAnsi" w:hAnsiTheme="minorHAnsi" w:cstheme="minorHAnsi"/>
          <w:szCs w:val="24"/>
        </w:rPr>
        <w:t>12:48 pm</w:t>
      </w:r>
      <w:r w:rsidR="00677CF4" w:rsidRPr="0095161A">
        <w:rPr>
          <w:rFonts w:asciiTheme="minorHAnsi" w:hAnsiTheme="minorHAnsi" w:cstheme="minorHAnsi"/>
          <w:szCs w:val="24"/>
        </w:rPr>
        <w:t>. The motion carried unanimously.</w:t>
      </w:r>
    </w:p>
    <w:p w14:paraId="25E1736E" w14:textId="77777777" w:rsidR="00677CF4" w:rsidRPr="0095161A" w:rsidRDefault="006F75B9" w:rsidP="00677CF4">
      <w:pPr>
        <w:rPr>
          <w:rFonts w:asciiTheme="minorHAnsi" w:hAnsiTheme="minorHAnsi" w:cstheme="minorHAnsi"/>
          <w:color w:val="000000"/>
          <w:szCs w:val="24"/>
        </w:rPr>
      </w:pPr>
      <w:r w:rsidRPr="0095161A">
        <w:rPr>
          <w:rFonts w:asciiTheme="minorHAnsi" w:hAnsiTheme="minorHAnsi" w:cstheme="minorHAnsi"/>
          <w:color w:val="000000"/>
          <w:szCs w:val="24"/>
        </w:rPr>
        <w:lastRenderedPageBreak/>
        <w:t xml:space="preserve"> </w:t>
      </w:r>
    </w:p>
    <w:p w14:paraId="55161289" w14:textId="624FC625" w:rsidR="00677CF4" w:rsidRPr="0095161A" w:rsidRDefault="00F12367" w:rsidP="00677CF4">
      <w:pPr>
        <w:rPr>
          <w:rFonts w:asciiTheme="minorHAnsi" w:hAnsiTheme="minorHAnsi" w:cstheme="minorHAnsi"/>
          <w:color w:val="000000"/>
          <w:szCs w:val="24"/>
        </w:rPr>
      </w:pPr>
      <w:r w:rsidRPr="0095161A">
        <w:rPr>
          <w:rFonts w:asciiTheme="minorHAnsi" w:hAnsiTheme="minorHAnsi" w:cstheme="minorHAnsi"/>
          <w:color w:val="000000"/>
          <w:szCs w:val="24"/>
        </w:rPr>
        <w:t>President Lueders</w:t>
      </w:r>
      <w:r w:rsidR="006F75B9" w:rsidRPr="0095161A">
        <w:rPr>
          <w:rFonts w:asciiTheme="minorHAnsi" w:hAnsiTheme="minorHAnsi" w:cstheme="minorHAnsi"/>
          <w:color w:val="000000"/>
          <w:szCs w:val="24"/>
        </w:rPr>
        <w:t xml:space="preserve"> declared the Board out of executive session at approximately </w:t>
      </w:r>
      <w:r w:rsidR="0030756D">
        <w:rPr>
          <w:rFonts w:asciiTheme="minorHAnsi" w:hAnsiTheme="minorHAnsi" w:cstheme="minorHAnsi"/>
          <w:color w:val="000000"/>
          <w:szCs w:val="24"/>
        </w:rPr>
        <w:t xml:space="preserve">1:45 </w:t>
      </w:r>
      <w:r w:rsidR="006F75B9" w:rsidRPr="0095161A">
        <w:rPr>
          <w:rFonts w:asciiTheme="minorHAnsi" w:hAnsiTheme="minorHAnsi" w:cstheme="minorHAnsi"/>
          <w:color w:val="000000"/>
          <w:szCs w:val="24"/>
        </w:rPr>
        <w:t xml:space="preserve">p.m. </w:t>
      </w:r>
    </w:p>
    <w:p w14:paraId="4AD1F63F" w14:textId="77777777" w:rsidR="000C0750" w:rsidRPr="0095161A" w:rsidRDefault="000C0750" w:rsidP="00677CF4">
      <w:pPr>
        <w:rPr>
          <w:rFonts w:asciiTheme="minorHAnsi" w:hAnsiTheme="minorHAnsi" w:cstheme="minorHAnsi"/>
          <w:color w:val="000000"/>
          <w:szCs w:val="24"/>
        </w:rPr>
      </w:pPr>
    </w:p>
    <w:p w14:paraId="73E0BEFA" w14:textId="1D3DF2A0" w:rsidR="000C0750" w:rsidRPr="0095161A" w:rsidRDefault="00936FF7" w:rsidP="000C0750">
      <w:p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color w:val="000000"/>
          <w:szCs w:val="24"/>
        </w:rPr>
        <w:t xml:space="preserve">A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motion </w:t>
      </w:r>
      <w:r w:rsidRPr="0095161A">
        <w:rPr>
          <w:rFonts w:asciiTheme="minorHAnsi" w:hAnsiTheme="minorHAnsi" w:cstheme="minorHAnsi"/>
          <w:color w:val="000000"/>
          <w:szCs w:val="24"/>
        </w:rPr>
        <w:t xml:space="preserve">was made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to recommend for approval the amount requested for </w:t>
      </w:r>
      <w:r w:rsidR="009B7584">
        <w:rPr>
          <w:rFonts w:asciiTheme="minorHAnsi" w:hAnsiTheme="minorHAnsi" w:cstheme="minorHAnsi"/>
          <w:color w:val="000000"/>
          <w:szCs w:val="24"/>
        </w:rPr>
        <w:t xml:space="preserve">19 of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the following </w:t>
      </w:r>
      <w:r w:rsidR="001D50F0">
        <w:rPr>
          <w:rFonts w:asciiTheme="minorHAnsi" w:hAnsiTheme="minorHAnsi" w:cstheme="minorHAnsi"/>
          <w:color w:val="000000"/>
          <w:szCs w:val="24"/>
        </w:rPr>
        <w:t>20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 districts in the amount of $</w:t>
      </w:r>
      <w:r w:rsidR="00BD573D">
        <w:rPr>
          <w:rFonts w:asciiTheme="minorHAnsi" w:hAnsiTheme="minorHAnsi" w:cstheme="minorHAnsi"/>
          <w:color w:val="000000"/>
          <w:szCs w:val="24"/>
        </w:rPr>
        <w:t>2,547,668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 was made by </w:t>
      </w:r>
      <w:r w:rsidR="007E0330">
        <w:rPr>
          <w:rFonts w:asciiTheme="minorHAnsi" w:hAnsiTheme="minorHAnsi" w:cstheme="minorHAnsi"/>
          <w:color w:val="000000"/>
          <w:szCs w:val="24"/>
        </w:rPr>
        <w:t>Vice President</w:t>
      </w:r>
      <w:r w:rsidR="0030756D">
        <w:rPr>
          <w:rFonts w:asciiTheme="minorHAnsi" w:hAnsiTheme="minorHAnsi" w:cstheme="minorHAnsi"/>
          <w:color w:val="000000"/>
          <w:szCs w:val="24"/>
        </w:rPr>
        <w:t xml:space="preserve"> Glodt</w:t>
      </w:r>
      <w:r w:rsidR="000C0750" w:rsidRPr="0095161A">
        <w:rPr>
          <w:rFonts w:asciiTheme="minorHAnsi" w:hAnsiTheme="minorHAnsi" w:cstheme="minorHAnsi"/>
          <w:szCs w:val="24"/>
        </w:rPr>
        <w:t xml:space="preserve">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and seconded by </w:t>
      </w:r>
      <w:r w:rsidR="007E0330">
        <w:rPr>
          <w:rFonts w:asciiTheme="minorHAnsi" w:hAnsiTheme="minorHAnsi" w:cstheme="minorHAnsi"/>
          <w:color w:val="000000"/>
          <w:szCs w:val="24"/>
        </w:rPr>
        <w:t>Sherman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. </w:t>
      </w:r>
      <w:r w:rsidR="000C0750" w:rsidRPr="0095161A">
        <w:rPr>
          <w:rFonts w:asciiTheme="minorHAnsi" w:hAnsiTheme="minorHAnsi" w:cstheme="minorHAnsi"/>
          <w:szCs w:val="24"/>
        </w:rPr>
        <w:t>The motion carried unanimously.</w:t>
      </w:r>
    </w:p>
    <w:p w14:paraId="100B72D6" w14:textId="77777777" w:rsidR="000C0750" w:rsidRPr="0095161A" w:rsidRDefault="000C0750" w:rsidP="000C0750">
      <w:pPr>
        <w:rPr>
          <w:rFonts w:asciiTheme="minorHAnsi" w:hAnsiTheme="minorHAnsi" w:cstheme="minorHAnsi"/>
          <w:color w:val="000000"/>
          <w:szCs w:val="24"/>
        </w:rPr>
      </w:pPr>
    </w:p>
    <w:tbl>
      <w:tblPr>
        <w:tblW w:w="5728" w:type="dxa"/>
        <w:tblInd w:w="93" w:type="dxa"/>
        <w:tblLook w:val="04A0" w:firstRow="1" w:lastRow="0" w:firstColumn="1" w:lastColumn="0" w:noHBand="0" w:noVBand="1"/>
      </w:tblPr>
      <w:tblGrid>
        <w:gridCol w:w="3525"/>
        <w:gridCol w:w="2203"/>
      </w:tblGrid>
      <w:tr w:rsidR="000C0750" w:rsidRPr="0095161A" w14:paraId="21C12B09" w14:textId="77777777" w:rsidTr="00821173">
        <w:trPr>
          <w:trHeight w:val="585"/>
        </w:trPr>
        <w:tc>
          <w:tcPr>
            <w:tcW w:w="35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22413284" w14:textId="77777777" w:rsidR="000C0750" w:rsidRPr="0095161A" w:rsidRDefault="000C0750" w:rsidP="00821173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District Name</w:t>
            </w:r>
          </w:p>
        </w:tc>
        <w:tc>
          <w:tcPr>
            <w:tcW w:w="220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3A3BC353" w14:textId="77777777" w:rsidR="000C0750" w:rsidRPr="0095161A" w:rsidRDefault="000C0750" w:rsidP="00821173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Recommended Amount</w:t>
            </w:r>
          </w:p>
        </w:tc>
      </w:tr>
      <w:tr w:rsidR="003B2C1B" w:rsidRPr="0095161A" w14:paraId="34054BBC" w14:textId="77777777" w:rsidTr="00AE3F46">
        <w:trPr>
          <w:trHeight w:val="315"/>
        </w:trPr>
        <w:tc>
          <w:tcPr>
            <w:tcW w:w="3525" w:type="dxa"/>
            <w:tcBorders>
              <w:top w:val="single" w:sz="4" w:space="0" w:color="806000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  <w:hideMark/>
          </w:tcPr>
          <w:p w14:paraId="0A9CB09F" w14:textId="1FFDF0D9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Avon 04-1</w:t>
            </w:r>
          </w:p>
        </w:tc>
        <w:tc>
          <w:tcPr>
            <w:tcW w:w="2203" w:type="dxa"/>
            <w:tcBorders>
              <w:top w:val="single" w:sz="4" w:space="0" w:color="806000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  <w:hideMark/>
          </w:tcPr>
          <w:p w14:paraId="383067A7" w14:textId="19165CC8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164,433 </w:t>
            </w:r>
          </w:p>
        </w:tc>
      </w:tr>
      <w:tr w:rsidR="003B2C1B" w:rsidRPr="0095161A" w14:paraId="5B5035BF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4A372B83" w14:textId="59984E2C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altic 49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418D0D9E" w14:textId="299FCA7D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147,597 </w:t>
            </w:r>
          </w:p>
        </w:tc>
      </w:tr>
      <w:tr w:rsidR="003B2C1B" w:rsidRPr="0095161A" w14:paraId="51794867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2F2AC7F0" w14:textId="511F3076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elle Fourche 09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17451D14" w14:textId="7F09492A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126,940 </w:t>
            </w:r>
          </w:p>
        </w:tc>
      </w:tr>
      <w:tr w:rsidR="003B2C1B" w:rsidRPr="0095161A" w14:paraId="7732C893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34DB83D7" w14:textId="05284BC2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ridgewater-Emery 3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645DA293" w14:textId="5E0A9545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81,333 </w:t>
            </w:r>
          </w:p>
        </w:tc>
      </w:tr>
      <w:tr w:rsidR="003B2C1B" w:rsidRPr="0095161A" w14:paraId="3D2006E3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4CADBDF1" w14:textId="60EC2C12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proofErr w:type="spellStart"/>
            <w:r>
              <w:rPr>
                <w:rFonts w:ascii="Ebrima" w:hAnsi="Ebrima" w:cs="Calibri"/>
                <w:color w:val="000000"/>
                <w:sz w:val="20"/>
              </w:rPr>
              <w:t>Canistota</w:t>
            </w:r>
            <w:proofErr w:type="spellEnd"/>
            <w:r>
              <w:rPr>
                <w:rFonts w:ascii="Ebrima" w:hAnsi="Ebrima" w:cs="Calibri"/>
                <w:color w:val="000000"/>
                <w:sz w:val="20"/>
              </w:rPr>
              <w:t xml:space="preserve"> 43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405CA483" w14:textId="124F08FD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105,748 </w:t>
            </w:r>
          </w:p>
        </w:tc>
      </w:tr>
      <w:tr w:rsidR="003B2C1B" w:rsidRPr="0095161A" w14:paraId="7B89C1A1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10B50F61" w14:textId="0A0350F0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Canton 41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0D1BB8B5" w14:textId="301E2002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271,383 </w:t>
            </w:r>
          </w:p>
        </w:tc>
      </w:tr>
      <w:tr w:rsidR="003B2C1B" w:rsidRPr="0095161A" w14:paraId="0D693854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6ED6416F" w14:textId="340D39AE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Dell Rapids 49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2C993A95" w14:textId="487B32D9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28,467 </w:t>
            </w:r>
          </w:p>
        </w:tc>
      </w:tr>
      <w:tr w:rsidR="003B2C1B" w:rsidRPr="0095161A" w14:paraId="5C3546C3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18A2ABF6" w14:textId="671CC6CC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Dupree 64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33ABADBF" w14:textId="5FD59031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257,119 </w:t>
            </w:r>
          </w:p>
        </w:tc>
      </w:tr>
      <w:tr w:rsidR="003B2C1B" w:rsidRPr="0095161A" w14:paraId="50A737B6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2E88088" w14:textId="5F36108B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Flandreau 5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2C97A525" w14:textId="4C856DD1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195,898 </w:t>
            </w:r>
          </w:p>
        </w:tc>
      </w:tr>
      <w:tr w:rsidR="003B2C1B" w:rsidRPr="0095161A" w14:paraId="1F0354B7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3A112599" w14:textId="1440DA54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Florence 14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3EDC2850" w14:textId="71EA63D6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66,878 </w:t>
            </w:r>
          </w:p>
        </w:tc>
      </w:tr>
      <w:tr w:rsidR="003B2C1B" w:rsidRPr="0095161A" w14:paraId="5F3CF289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DD5A72D" w14:textId="219CD661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Henry 14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687B5A1D" w14:textId="04F2B521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86,290 </w:t>
            </w:r>
          </w:p>
        </w:tc>
      </w:tr>
      <w:tr w:rsidR="003B2C1B" w:rsidRPr="0095161A" w14:paraId="6F3FE7CC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4031501B" w14:textId="59F6EF0B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arion 6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3EDAE996" w14:textId="2CAC8F9A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211,033 </w:t>
            </w:r>
          </w:p>
        </w:tc>
      </w:tr>
      <w:tr w:rsidR="003B2C1B" w:rsidRPr="0095161A" w14:paraId="768532D0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1AC61D1" w14:textId="5B6E4D15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cCook Central 43-7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4D314732" w14:textId="7413EC1B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79,332 </w:t>
            </w:r>
          </w:p>
        </w:tc>
      </w:tr>
      <w:tr w:rsidR="003B2C1B" w:rsidRPr="0095161A" w14:paraId="0649C9EA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6EFB4ABF" w14:textId="7BFF5C78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ontrose 43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396F84E3" w14:textId="638DFC5B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140,162 </w:t>
            </w:r>
          </w:p>
        </w:tc>
      </w:tr>
      <w:tr w:rsidR="003B2C1B" w:rsidRPr="0095161A" w14:paraId="2ED2306A" w14:textId="77777777" w:rsidTr="00AE3F4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7D3DA7E" w14:textId="134823CF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ount Vernon 17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7571EE5C" w14:textId="64164D37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196,012 </w:t>
            </w:r>
          </w:p>
        </w:tc>
      </w:tr>
      <w:tr w:rsidR="003B2C1B" w:rsidRPr="0095161A" w14:paraId="5559E090" w14:textId="77777777" w:rsidTr="003B2C1B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098290D" w14:textId="7D1D4BA0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Sioux Valley 05-5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786BA9B1" w14:textId="1663CE62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80,892 </w:t>
            </w:r>
          </w:p>
        </w:tc>
      </w:tr>
      <w:tr w:rsidR="003B2C1B" w:rsidRPr="0095161A" w14:paraId="74FF4967" w14:textId="77777777" w:rsidTr="003B2C1B">
        <w:trPr>
          <w:trHeight w:val="315"/>
        </w:trPr>
        <w:tc>
          <w:tcPr>
            <w:tcW w:w="3525" w:type="dxa"/>
            <w:tcBorders>
              <w:top w:val="single" w:sz="4" w:space="0" w:color="806000"/>
              <w:left w:val="single" w:sz="4" w:space="0" w:color="806000"/>
              <w:bottom w:val="single" w:sz="4" w:space="0" w:color="auto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7408D87D" w14:textId="43375D8A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Tri-Valley 49-6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12662DFF" w14:textId="78EE3408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212,484 </w:t>
            </w:r>
          </w:p>
        </w:tc>
      </w:tr>
      <w:tr w:rsidR="003B2C1B" w:rsidRPr="0095161A" w14:paraId="4D8F43F1" w14:textId="77777777" w:rsidTr="003B2C1B">
        <w:trPr>
          <w:trHeight w:val="315"/>
        </w:trPr>
        <w:tc>
          <w:tcPr>
            <w:tcW w:w="3525" w:type="dxa"/>
            <w:tcBorders>
              <w:top w:val="single" w:sz="4" w:space="0" w:color="auto"/>
              <w:left w:val="single" w:sz="4" w:space="0" w:color="806000"/>
              <w:bottom w:val="single" w:sz="4" w:space="0" w:color="auto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0AFF659" w14:textId="7A1DCB88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Waverly 14-5</w:t>
            </w:r>
          </w:p>
        </w:tc>
        <w:tc>
          <w:tcPr>
            <w:tcW w:w="2203" w:type="dxa"/>
            <w:tcBorders>
              <w:top w:val="single" w:sz="4" w:space="0" w:color="806000"/>
              <w:left w:val="single" w:sz="4" w:space="0" w:color="806000"/>
              <w:bottom w:val="single" w:sz="4" w:space="0" w:color="auto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798A669B" w14:textId="2478D2E4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3,949 </w:t>
            </w:r>
          </w:p>
        </w:tc>
      </w:tr>
      <w:tr w:rsidR="003B2C1B" w:rsidRPr="0095161A" w14:paraId="798855FF" w14:textId="77777777" w:rsidTr="003B2C1B">
        <w:trPr>
          <w:trHeight w:val="315"/>
        </w:trPr>
        <w:tc>
          <w:tcPr>
            <w:tcW w:w="3525" w:type="dxa"/>
            <w:tcBorders>
              <w:top w:val="single" w:sz="4" w:space="0" w:color="auto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104DD1DD" w14:textId="3C0B40F9" w:rsidR="003B2C1B" w:rsidRDefault="003B2C1B" w:rsidP="003B2C1B">
            <w:pPr>
              <w:rPr>
                <w:rFonts w:ascii="Ebrima" w:hAnsi="Ebrima" w:cs="Calibri"/>
                <w:color w:val="000000"/>
                <w:sz w:val="20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Wilmot 54-7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1478CE20" w14:textId="043319BF" w:rsidR="003B2C1B" w:rsidRDefault="003B2C1B" w:rsidP="003B2C1B">
            <w:pPr>
              <w:jc w:val="right"/>
              <w:rPr>
                <w:rFonts w:ascii="Ebrima" w:hAnsi="Ebrima" w:cs="Calibri"/>
                <w:color w:val="000000"/>
                <w:sz w:val="20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 xml:space="preserve">$91,718 </w:t>
            </w:r>
          </w:p>
        </w:tc>
      </w:tr>
    </w:tbl>
    <w:p w14:paraId="0CF9D5AD" w14:textId="77777777" w:rsidR="0030756D" w:rsidRDefault="0030756D" w:rsidP="003F5AE9">
      <w:pPr>
        <w:rPr>
          <w:rFonts w:asciiTheme="minorHAnsi" w:hAnsiTheme="minorHAnsi" w:cstheme="minorHAnsi"/>
          <w:color w:val="000000"/>
          <w:szCs w:val="24"/>
        </w:rPr>
      </w:pPr>
    </w:p>
    <w:p w14:paraId="20B67072" w14:textId="0AD5651A" w:rsidR="000C0750" w:rsidRPr="0095161A" w:rsidRDefault="0082073B" w:rsidP="003F5AE9">
      <w:p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color w:val="000000"/>
          <w:szCs w:val="24"/>
        </w:rPr>
        <w:t>A motion was made to recommend for approval the amount of $</w:t>
      </w:r>
      <w:r w:rsidR="009B7584">
        <w:rPr>
          <w:rFonts w:asciiTheme="minorHAnsi" w:hAnsiTheme="minorHAnsi" w:cstheme="minorHAnsi"/>
          <w:color w:val="000000"/>
          <w:szCs w:val="24"/>
        </w:rPr>
        <w:t>284,838</w:t>
      </w:r>
      <w:r w:rsidR="001D50F0">
        <w:rPr>
          <w:rFonts w:asciiTheme="minorHAnsi" w:hAnsiTheme="minorHAnsi" w:cstheme="minorHAnsi"/>
          <w:color w:val="000000"/>
          <w:szCs w:val="24"/>
        </w:rPr>
        <w:t xml:space="preserve"> </w:t>
      </w:r>
      <w:r w:rsidRPr="0095161A">
        <w:rPr>
          <w:rFonts w:asciiTheme="minorHAnsi" w:hAnsiTheme="minorHAnsi" w:cstheme="minorHAnsi"/>
          <w:color w:val="000000"/>
          <w:szCs w:val="24"/>
        </w:rPr>
        <w:t xml:space="preserve">for the </w:t>
      </w:r>
      <w:r w:rsidR="001D50F0">
        <w:rPr>
          <w:rFonts w:asciiTheme="minorHAnsi" w:hAnsiTheme="minorHAnsi" w:cstheme="minorHAnsi"/>
          <w:color w:val="000000"/>
          <w:szCs w:val="24"/>
        </w:rPr>
        <w:t>Brookings</w:t>
      </w:r>
      <w:r w:rsidRPr="0095161A">
        <w:rPr>
          <w:rFonts w:asciiTheme="minorHAnsi" w:hAnsiTheme="minorHAnsi" w:cstheme="minorHAnsi"/>
          <w:color w:val="000000"/>
          <w:szCs w:val="24"/>
        </w:rPr>
        <w:t xml:space="preserve"> School District</w:t>
      </w:r>
      <w:r w:rsidR="0030756D">
        <w:rPr>
          <w:rFonts w:asciiTheme="minorHAnsi" w:hAnsiTheme="minorHAnsi" w:cstheme="minorHAnsi"/>
          <w:color w:val="000000"/>
          <w:szCs w:val="24"/>
        </w:rPr>
        <w:t xml:space="preserve"> with President Lueders recused</w:t>
      </w:r>
      <w:r w:rsidRPr="0095161A">
        <w:rPr>
          <w:rFonts w:asciiTheme="minorHAnsi" w:hAnsiTheme="minorHAnsi" w:cstheme="minorHAnsi"/>
          <w:color w:val="000000"/>
          <w:szCs w:val="24"/>
        </w:rPr>
        <w:t>.</w:t>
      </w:r>
      <w:r w:rsidR="00644ED2">
        <w:rPr>
          <w:rFonts w:asciiTheme="minorHAnsi" w:hAnsiTheme="minorHAnsi" w:cstheme="minorHAnsi"/>
          <w:color w:val="000000"/>
          <w:szCs w:val="24"/>
        </w:rPr>
        <w:t xml:space="preserve"> </w:t>
      </w:r>
      <w:r w:rsidRPr="0095161A">
        <w:rPr>
          <w:rFonts w:asciiTheme="minorHAnsi" w:hAnsiTheme="minorHAnsi" w:cstheme="minorHAnsi"/>
          <w:color w:val="000000"/>
          <w:szCs w:val="24"/>
        </w:rPr>
        <w:t xml:space="preserve">Motion was </w:t>
      </w:r>
      <w:r w:rsidR="003F5AE9" w:rsidRPr="0095161A">
        <w:rPr>
          <w:rFonts w:asciiTheme="minorHAnsi" w:hAnsiTheme="minorHAnsi" w:cstheme="minorHAnsi"/>
          <w:color w:val="000000"/>
          <w:szCs w:val="24"/>
        </w:rPr>
        <w:t xml:space="preserve">made </w:t>
      </w:r>
      <w:r w:rsidR="0030756D">
        <w:rPr>
          <w:rFonts w:asciiTheme="minorHAnsi" w:hAnsiTheme="minorHAnsi" w:cstheme="minorHAnsi"/>
          <w:color w:val="000000"/>
          <w:szCs w:val="24"/>
        </w:rPr>
        <w:t>by Osborne</w:t>
      </w:r>
      <w:r w:rsidR="003F5AE9" w:rsidRPr="0095161A">
        <w:rPr>
          <w:rFonts w:asciiTheme="minorHAnsi" w:hAnsiTheme="minorHAnsi" w:cstheme="minorHAnsi"/>
          <w:szCs w:val="24"/>
        </w:rPr>
        <w:t xml:space="preserve"> </w:t>
      </w:r>
      <w:r w:rsidR="003F5AE9" w:rsidRPr="0095161A">
        <w:rPr>
          <w:rFonts w:asciiTheme="minorHAnsi" w:hAnsiTheme="minorHAnsi" w:cstheme="minorHAnsi"/>
          <w:color w:val="000000"/>
          <w:szCs w:val="24"/>
        </w:rPr>
        <w:t>and seconded by</w:t>
      </w:r>
      <w:r w:rsidR="0030756D">
        <w:rPr>
          <w:rFonts w:asciiTheme="minorHAnsi" w:hAnsiTheme="minorHAnsi" w:cstheme="minorHAnsi"/>
          <w:color w:val="000000"/>
          <w:szCs w:val="24"/>
        </w:rPr>
        <w:t xml:space="preserve"> Perry</w:t>
      </w:r>
      <w:r w:rsidR="003F5AE9" w:rsidRPr="0095161A">
        <w:rPr>
          <w:rFonts w:asciiTheme="minorHAnsi" w:hAnsiTheme="minorHAnsi" w:cstheme="minorHAnsi"/>
          <w:color w:val="000000"/>
          <w:szCs w:val="24"/>
        </w:rPr>
        <w:t xml:space="preserve">. </w:t>
      </w:r>
      <w:r w:rsidR="003F5AE9" w:rsidRPr="0095161A">
        <w:rPr>
          <w:rFonts w:asciiTheme="minorHAnsi" w:hAnsiTheme="minorHAnsi" w:cstheme="minorHAnsi"/>
          <w:szCs w:val="24"/>
        </w:rPr>
        <w:t>The motion carried unanimously.</w:t>
      </w:r>
    </w:p>
    <w:p w14:paraId="12047D8A" w14:textId="77777777" w:rsidR="00677CF4" w:rsidRPr="0095161A" w:rsidRDefault="00677CF4" w:rsidP="00677CF4">
      <w:pPr>
        <w:rPr>
          <w:rFonts w:asciiTheme="minorHAnsi" w:hAnsiTheme="minorHAnsi" w:cstheme="minorHAnsi"/>
          <w:color w:val="000000" w:themeColor="text1"/>
          <w:szCs w:val="24"/>
          <w:highlight w:val="yellow"/>
        </w:rPr>
      </w:pPr>
    </w:p>
    <w:tbl>
      <w:tblPr>
        <w:tblW w:w="5325" w:type="dxa"/>
        <w:tblInd w:w="93" w:type="dxa"/>
        <w:tblLook w:val="04A0" w:firstRow="1" w:lastRow="0" w:firstColumn="1" w:lastColumn="0" w:noHBand="0" w:noVBand="1"/>
      </w:tblPr>
      <w:tblGrid>
        <w:gridCol w:w="3525"/>
        <w:gridCol w:w="1800"/>
      </w:tblGrid>
      <w:tr w:rsidR="00677CF4" w:rsidRPr="0095161A" w14:paraId="4F1D24A0" w14:textId="77777777" w:rsidTr="00B442E6">
        <w:trPr>
          <w:trHeight w:val="585"/>
        </w:trPr>
        <w:tc>
          <w:tcPr>
            <w:tcW w:w="35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5150CC7B" w14:textId="77777777" w:rsidR="00677CF4" w:rsidRPr="0095161A" w:rsidRDefault="00677CF4" w:rsidP="00B442E6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District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23C1711D" w14:textId="77777777" w:rsidR="00677CF4" w:rsidRPr="0095161A" w:rsidRDefault="00732AA6" w:rsidP="00B442E6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 xml:space="preserve">Recommended </w:t>
            </w:r>
            <w:r w:rsidR="00677CF4" w:rsidRPr="0095161A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Amount</w:t>
            </w:r>
          </w:p>
        </w:tc>
      </w:tr>
      <w:tr w:rsidR="001D50F0" w:rsidRPr="0095161A" w14:paraId="5DF6A016" w14:textId="77777777" w:rsidTr="00A521B9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  <w:hideMark/>
          </w:tcPr>
          <w:p w14:paraId="2C12E5B8" w14:textId="67CB440A" w:rsidR="001D50F0" w:rsidRPr="0095161A" w:rsidRDefault="001D50F0" w:rsidP="001D50F0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rookings 05-1</w:t>
            </w:r>
          </w:p>
        </w:tc>
        <w:tc>
          <w:tcPr>
            <w:tcW w:w="1800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  <w:hideMark/>
          </w:tcPr>
          <w:p w14:paraId="6C038448" w14:textId="763E5116" w:rsidR="001D50F0" w:rsidRPr="0095161A" w:rsidRDefault="001D50F0" w:rsidP="001D50F0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9B7584">
              <w:rPr>
                <w:rFonts w:ascii="Ebrima" w:hAnsi="Ebrima" w:cs="Calibri"/>
                <w:color w:val="000000"/>
                <w:sz w:val="20"/>
              </w:rPr>
              <w:t>284,838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</w:tbl>
    <w:p w14:paraId="2EFC0891" w14:textId="7E5BE70D" w:rsidR="007176BD" w:rsidRPr="0095161A" w:rsidRDefault="001D50F0" w:rsidP="001D50F0">
      <w:pPr>
        <w:tabs>
          <w:tab w:val="left" w:pos="1507"/>
        </w:tabs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tab/>
      </w:r>
    </w:p>
    <w:p w14:paraId="047E87A2" w14:textId="77777777" w:rsidR="00644ED2" w:rsidRPr="00E620C4" w:rsidRDefault="00644ED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052607B1" w14:textId="05AF2194" w:rsidR="00644ED2" w:rsidRPr="00E620C4" w:rsidRDefault="00644ED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620C4">
        <w:rPr>
          <w:rFonts w:asciiTheme="minorHAnsi" w:hAnsiTheme="minorHAnsi" w:cstheme="minorHAnsi"/>
          <w:szCs w:val="24"/>
        </w:rPr>
        <w:t>Based on a risk rubric developed by this board</w:t>
      </w:r>
      <w:r w:rsidR="00E620C4" w:rsidRPr="00E620C4">
        <w:rPr>
          <w:rFonts w:asciiTheme="minorHAnsi" w:hAnsiTheme="minorHAnsi" w:cstheme="minorHAnsi"/>
          <w:szCs w:val="24"/>
        </w:rPr>
        <w:t>,</w:t>
      </w:r>
      <w:r w:rsidRPr="00E620C4">
        <w:rPr>
          <w:rFonts w:asciiTheme="minorHAnsi" w:hAnsiTheme="minorHAnsi" w:cstheme="minorHAnsi"/>
          <w:szCs w:val="24"/>
        </w:rPr>
        <w:t xml:space="preserve"> Linda Turner reviewed the districts that may be eligible for follow up by the Office of Special Education. The Board recommended for review: </w:t>
      </w:r>
      <w:r w:rsidR="0030756D">
        <w:rPr>
          <w:rFonts w:asciiTheme="minorHAnsi" w:hAnsiTheme="minorHAnsi" w:cstheme="minorHAnsi"/>
          <w:szCs w:val="24"/>
        </w:rPr>
        <w:t>Mount Vernon and Marion</w:t>
      </w:r>
      <w:r w:rsidR="00523CD0">
        <w:rPr>
          <w:rFonts w:asciiTheme="minorHAnsi" w:hAnsiTheme="minorHAnsi" w:cstheme="minorHAnsi"/>
          <w:szCs w:val="24"/>
        </w:rPr>
        <w:t xml:space="preserve"> that met the automatic review criteria based on the percentage of request compared to overall </w:t>
      </w:r>
      <w:r w:rsidR="00523CD0">
        <w:rPr>
          <w:rFonts w:asciiTheme="minorHAnsi" w:hAnsiTheme="minorHAnsi" w:cstheme="minorHAnsi"/>
          <w:szCs w:val="24"/>
        </w:rPr>
        <w:lastRenderedPageBreak/>
        <w:t>budget</w:t>
      </w:r>
      <w:r w:rsidRPr="00E620C4">
        <w:rPr>
          <w:rFonts w:asciiTheme="minorHAnsi" w:hAnsiTheme="minorHAnsi" w:cstheme="minorHAnsi"/>
          <w:szCs w:val="24"/>
        </w:rPr>
        <w:t>.</w:t>
      </w:r>
      <w:r w:rsidR="0030756D">
        <w:rPr>
          <w:rFonts w:asciiTheme="minorHAnsi" w:hAnsiTheme="minorHAnsi" w:cstheme="minorHAnsi"/>
          <w:szCs w:val="24"/>
        </w:rPr>
        <w:t xml:space="preserve">  The </w:t>
      </w:r>
      <w:r w:rsidR="00523CD0">
        <w:rPr>
          <w:rFonts w:asciiTheme="minorHAnsi" w:hAnsiTheme="minorHAnsi" w:cstheme="minorHAnsi"/>
          <w:szCs w:val="24"/>
        </w:rPr>
        <w:t xml:space="preserve">board opted not to conduct additional reviews this year to limit reviews </w:t>
      </w:r>
      <w:proofErr w:type="gramStart"/>
      <w:r w:rsidR="00523CD0">
        <w:rPr>
          <w:rFonts w:asciiTheme="minorHAnsi" w:hAnsiTheme="minorHAnsi" w:cstheme="minorHAnsi"/>
          <w:szCs w:val="24"/>
        </w:rPr>
        <w:t>in light of</w:t>
      </w:r>
      <w:proofErr w:type="gramEnd"/>
      <w:r w:rsidR="00523CD0">
        <w:rPr>
          <w:rFonts w:asciiTheme="minorHAnsi" w:hAnsiTheme="minorHAnsi" w:cstheme="minorHAnsi"/>
          <w:szCs w:val="24"/>
        </w:rPr>
        <w:t xml:space="preserve"> the nation’s current circumstances</w:t>
      </w:r>
      <w:r w:rsidR="0030756D">
        <w:rPr>
          <w:rFonts w:asciiTheme="minorHAnsi" w:hAnsiTheme="minorHAnsi" w:cstheme="minorHAnsi"/>
          <w:szCs w:val="24"/>
        </w:rPr>
        <w:t>.</w:t>
      </w:r>
      <w:r w:rsidR="0099348E">
        <w:rPr>
          <w:rFonts w:asciiTheme="minorHAnsi" w:hAnsiTheme="minorHAnsi" w:cstheme="minorHAnsi"/>
          <w:szCs w:val="24"/>
        </w:rPr>
        <w:t xml:space="preserve"> </w:t>
      </w:r>
    </w:p>
    <w:p w14:paraId="1F01C51E" w14:textId="77777777" w:rsidR="001B5D3E" w:rsidRPr="00E620C4" w:rsidRDefault="001B5D3E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1F3C763" w14:textId="22E8326B" w:rsidR="001B5D3E" w:rsidRPr="00E620C4" w:rsidRDefault="001B5D3E" w:rsidP="001B5D3E">
      <w:pPr>
        <w:rPr>
          <w:rFonts w:asciiTheme="minorHAnsi" w:hAnsiTheme="minorHAnsi" w:cstheme="minorHAnsi"/>
          <w:szCs w:val="24"/>
        </w:rPr>
      </w:pPr>
      <w:r w:rsidRPr="00E620C4">
        <w:rPr>
          <w:rFonts w:asciiTheme="minorHAnsi" w:hAnsiTheme="minorHAnsi" w:cstheme="minorHAnsi"/>
        </w:rPr>
        <w:t>Turner reviewed the current membership list and noted there wer</w:t>
      </w:r>
      <w:r w:rsidR="0030756D">
        <w:rPr>
          <w:rFonts w:asciiTheme="minorHAnsi" w:hAnsiTheme="minorHAnsi" w:cstheme="minorHAnsi"/>
        </w:rPr>
        <w:t xml:space="preserve">e two members leaving: President Lueders-term expiration; Kathy Schmeichel-retiring.  </w:t>
      </w:r>
      <w:r w:rsidR="009B7584">
        <w:rPr>
          <w:rFonts w:asciiTheme="minorHAnsi" w:hAnsiTheme="minorHAnsi" w:cstheme="minorHAnsi"/>
        </w:rPr>
        <w:t xml:space="preserve">Turner recommended bringing </w:t>
      </w:r>
      <w:r w:rsidR="00523CD0">
        <w:rPr>
          <w:rFonts w:asciiTheme="minorHAnsi" w:hAnsiTheme="minorHAnsi" w:cstheme="minorHAnsi"/>
        </w:rPr>
        <w:t xml:space="preserve">alternate members </w:t>
      </w:r>
      <w:r w:rsidR="009B7584">
        <w:rPr>
          <w:rFonts w:asciiTheme="minorHAnsi" w:hAnsiTheme="minorHAnsi" w:cstheme="minorHAnsi"/>
        </w:rPr>
        <w:t xml:space="preserve">Jennifer </w:t>
      </w:r>
      <w:proofErr w:type="spellStart"/>
      <w:r w:rsidR="009B7584">
        <w:rPr>
          <w:rFonts w:asciiTheme="minorHAnsi" w:hAnsiTheme="minorHAnsi" w:cstheme="minorHAnsi"/>
        </w:rPr>
        <w:t>Heggeland</w:t>
      </w:r>
      <w:proofErr w:type="spellEnd"/>
      <w:r w:rsidR="009B7584">
        <w:rPr>
          <w:rFonts w:asciiTheme="minorHAnsi" w:hAnsiTheme="minorHAnsi" w:cstheme="minorHAnsi"/>
        </w:rPr>
        <w:t xml:space="preserve"> and Fallon Woods on as replacements based on precedence of prior years.</w:t>
      </w:r>
      <w:r w:rsidR="00E24986">
        <w:rPr>
          <w:rFonts w:asciiTheme="minorHAnsi" w:hAnsiTheme="minorHAnsi" w:cstheme="minorHAnsi"/>
        </w:rPr>
        <w:t xml:space="preserve">  The board agreed with that recommendation barring that </w:t>
      </w:r>
      <w:proofErr w:type="spellStart"/>
      <w:r w:rsidR="00E24986">
        <w:rPr>
          <w:rFonts w:asciiTheme="minorHAnsi" w:hAnsiTheme="minorHAnsi" w:cstheme="minorHAnsi"/>
        </w:rPr>
        <w:t>Heggeland</w:t>
      </w:r>
      <w:proofErr w:type="spellEnd"/>
      <w:r w:rsidR="00E24986">
        <w:rPr>
          <w:rFonts w:asciiTheme="minorHAnsi" w:hAnsiTheme="minorHAnsi" w:cstheme="minorHAnsi"/>
        </w:rPr>
        <w:t xml:space="preserve"> and Woods </w:t>
      </w:r>
      <w:proofErr w:type="gramStart"/>
      <w:r w:rsidR="00E24986">
        <w:rPr>
          <w:rFonts w:asciiTheme="minorHAnsi" w:hAnsiTheme="minorHAnsi" w:cstheme="minorHAnsi"/>
        </w:rPr>
        <w:t>are in agreement</w:t>
      </w:r>
      <w:proofErr w:type="gramEnd"/>
      <w:r w:rsidR="00E24986">
        <w:rPr>
          <w:rFonts w:asciiTheme="minorHAnsi" w:hAnsiTheme="minorHAnsi" w:cstheme="minorHAnsi"/>
        </w:rPr>
        <w:t>.</w:t>
      </w:r>
      <w:r w:rsidR="00523CD0">
        <w:rPr>
          <w:rFonts w:asciiTheme="minorHAnsi" w:hAnsiTheme="minorHAnsi" w:cstheme="minorHAnsi"/>
        </w:rPr>
        <w:t xml:space="preserve"> Recommendations for voting members and alternates would be presented to Secretary Jones for appointment.</w:t>
      </w:r>
    </w:p>
    <w:p w14:paraId="2034D4A1" w14:textId="77777777" w:rsidR="00644ED2" w:rsidRPr="00E620C4" w:rsidRDefault="00644ED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5CDF467" w14:textId="6D2904EF" w:rsidR="000A2AE9" w:rsidRPr="00E620C4" w:rsidRDefault="000A2AE9" w:rsidP="000A2AE9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620C4">
        <w:rPr>
          <w:rFonts w:asciiTheme="minorHAnsi" w:hAnsiTheme="minorHAnsi" w:cstheme="minorHAnsi"/>
          <w:szCs w:val="24"/>
        </w:rPr>
        <w:t xml:space="preserve">President Lueders called for nominations for President. </w:t>
      </w:r>
      <w:r w:rsidR="007E0330">
        <w:rPr>
          <w:rFonts w:asciiTheme="minorHAnsi" w:hAnsiTheme="minorHAnsi" w:cstheme="minorHAnsi"/>
          <w:szCs w:val="24"/>
        </w:rPr>
        <w:t>Vice President</w:t>
      </w:r>
      <w:r w:rsidR="009B7584">
        <w:rPr>
          <w:rFonts w:asciiTheme="minorHAnsi" w:hAnsiTheme="minorHAnsi" w:cstheme="minorHAnsi"/>
          <w:szCs w:val="24"/>
        </w:rPr>
        <w:t xml:space="preserve"> Glodt</w:t>
      </w:r>
      <w:r w:rsidR="00753EE3">
        <w:rPr>
          <w:rFonts w:asciiTheme="minorHAnsi" w:hAnsiTheme="minorHAnsi" w:cstheme="minorHAnsi"/>
          <w:szCs w:val="24"/>
        </w:rPr>
        <w:t xml:space="preserve"> </w:t>
      </w:r>
      <w:r w:rsidRPr="00E620C4">
        <w:rPr>
          <w:rFonts w:asciiTheme="minorHAnsi" w:hAnsiTheme="minorHAnsi" w:cstheme="minorHAnsi"/>
          <w:szCs w:val="24"/>
        </w:rPr>
        <w:t xml:space="preserve">was nominated as </w:t>
      </w:r>
      <w:r w:rsidR="00CB3FC8" w:rsidRPr="00E620C4">
        <w:rPr>
          <w:rFonts w:asciiTheme="minorHAnsi" w:hAnsiTheme="minorHAnsi" w:cstheme="minorHAnsi"/>
          <w:szCs w:val="24"/>
        </w:rPr>
        <w:t>P</w:t>
      </w:r>
      <w:r w:rsidRPr="00E620C4">
        <w:rPr>
          <w:rFonts w:asciiTheme="minorHAnsi" w:hAnsiTheme="minorHAnsi" w:cstheme="minorHAnsi"/>
          <w:szCs w:val="24"/>
        </w:rPr>
        <w:t xml:space="preserve">resident. No other nominations were offered. Motion was made </w:t>
      </w:r>
      <w:r w:rsidR="00753EE3">
        <w:rPr>
          <w:rFonts w:asciiTheme="minorHAnsi" w:hAnsiTheme="minorHAnsi" w:cstheme="minorHAnsi"/>
          <w:szCs w:val="24"/>
        </w:rPr>
        <w:t xml:space="preserve">by </w:t>
      </w:r>
      <w:r w:rsidR="009B7584">
        <w:rPr>
          <w:rFonts w:asciiTheme="minorHAnsi" w:hAnsiTheme="minorHAnsi" w:cstheme="minorHAnsi"/>
          <w:szCs w:val="24"/>
        </w:rPr>
        <w:t>Sherman</w:t>
      </w:r>
      <w:r w:rsidRPr="00E620C4">
        <w:rPr>
          <w:rFonts w:asciiTheme="minorHAnsi" w:hAnsiTheme="minorHAnsi" w:cstheme="minorHAnsi"/>
          <w:b/>
          <w:szCs w:val="24"/>
        </w:rPr>
        <w:t xml:space="preserve"> </w:t>
      </w:r>
      <w:r w:rsidRPr="00E620C4">
        <w:rPr>
          <w:rFonts w:asciiTheme="minorHAnsi" w:hAnsiTheme="minorHAnsi" w:cstheme="minorHAnsi"/>
          <w:szCs w:val="24"/>
        </w:rPr>
        <w:t xml:space="preserve">to close nominations and cast a unanimous ballot for </w:t>
      </w:r>
      <w:r w:rsidR="009B7584">
        <w:rPr>
          <w:rFonts w:asciiTheme="minorHAnsi" w:hAnsiTheme="minorHAnsi" w:cstheme="minorHAnsi"/>
          <w:szCs w:val="24"/>
        </w:rPr>
        <w:t>Dr. Kelly Glodt</w:t>
      </w:r>
      <w:r w:rsidRPr="00E620C4">
        <w:rPr>
          <w:rFonts w:asciiTheme="minorHAnsi" w:hAnsiTheme="minorHAnsi" w:cstheme="minorHAnsi"/>
          <w:szCs w:val="24"/>
        </w:rPr>
        <w:t xml:space="preserve">, seconded </w:t>
      </w:r>
      <w:r w:rsidR="009B7584">
        <w:rPr>
          <w:rFonts w:asciiTheme="minorHAnsi" w:hAnsiTheme="minorHAnsi" w:cstheme="minorHAnsi"/>
          <w:szCs w:val="24"/>
        </w:rPr>
        <w:t>by Greenfield</w:t>
      </w:r>
      <w:r w:rsidRPr="00E620C4">
        <w:rPr>
          <w:rFonts w:asciiTheme="minorHAnsi" w:hAnsiTheme="minorHAnsi" w:cstheme="minorHAnsi"/>
          <w:szCs w:val="24"/>
        </w:rPr>
        <w:t xml:space="preserve">. </w:t>
      </w:r>
      <w:r w:rsidRPr="00E620C4">
        <w:rPr>
          <w:rFonts w:asciiTheme="minorHAnsi" w:hAnsiTheme="minorHAnsi" w:cstheme="minorHAnsi"/>
        </w:rPr>
        <w:t>The motion carried unanimously.</w:t>
      </w:r>
    </w:p>
    <w:p w14:paraId="6925CF52" w14:textId="77777777" w:rsidR="000A2AE9" w:rsidRPr="00E620C4" w:rsidRDefault="000A2AE9" w:rsidP="000A2AE9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6A8F7250" w14:textId="1AF53282" w:rsidR="000A2AE9" w:rsidRPr="00CB3FC8" w:rsidRDefault="000A2AE9" w:rsidP="000A2AE9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E620C4">
        <w:rPr>
          <w:rFonts w:asciiTheme="minorHAnsi" w:hAnsiTheme="minorHAnsi" w:cstheme="minorHAnsi"/>
          <w:szCs w:val="24"/>
        </w:rPr>
        <w:t xml:space="preserve">President </w:t>
      </w:r>
      <w:r w:rsidR="009B7584">
        <w:rPr>
          <w:rFonts w:asciiTheme="minorHAnsi" w:hAnsiTheme="minorHAnsi" w:cstheme="minorHAnsi"/>
          <w:szCs w:val="24"/>
        </w:rPr>
        <w:t>Glodt</w:t>
      </w:r>
      <w:r w:rsidRPr="00E620C4">
        <w:rPr>
          <w:rFonts w:asciiTheme="minorHAnsi" w:hAnsiTheme="minorHAnsi" w:cstheme="minorHAnsi"/>
          <w:szCs w:val="24"/>
        </w:rPr>
        <w:t xml:space="preserve"> called for nomination for Vice-President. </w:t>
      </w:r>
      <w:r w:rsidR="009B7584">
        <w:rPr>
          <w:rFonts w:asciiTheme="minorHAnsi" w:hAnsiTheme="minorHAnsi" w:cstheme="minorHAnsi"/>
          <w:szCs w:val="24"/>
        </w:rPr>
        <w:t>Denise Perry</w:t>
      </w:r>
      <w:r w:rsidRPr="00E620C4">
        <w:rPr>
          <w:rFonts w:asciiTheme="minorHAnsi" w:hAnsiTheme="minorHAnsi" w:cstheme="minorHAnsi"/>
          <w:szCs w:val="24"/>
        </w:rPr>
        <w:t xml:space="preserve"> was nominated</w:t>
      </w:r>
      <w:r w:rsidR="00CB3FC8" w:rsidRPr="00E620C4">
        <w:rPr>
          <w:rFonts w:asciiTheme="minorHAnsi" w:hAnsiTheme="minorHAnsi" w:cstheme="minorHAnsi"/>
          <w:szCs w:val="24"/>
        </w:rPr>
        <w:t xml:space="preserve"> as </w:t>
      </w:r>
      <w:proofErr w:type="gramStart"/>
      <w:r w:rsidR="00CB3FC8" w:rsidRPr="00E620C4">
        <w:rPr>
          <w:rFonts w:asciiTheme="minorHAnsi" w:hAnsiTheme="minorHAnsi" w:cstheme="minorHAnsi"/>
          <w:szCs w:val="24"/>
        </w:rPr>
        <w:t>Vice-President</w:t>
      </w:r>
      <w:r w:rsidRPr="00E620C4">
        <w:rPr>
          <w:rFonts w:asciiTheme="minorHAnsi" w:hAnsiTheme="minorHAnsi" w:cstheme="minorHAnsi"/>
          <w:szCs w:val="24"/>
        </w:rPr>
        <w:t>,</w:t>
      </w:r>
      <w:proofErr w:type="gramEnd"/>
      <w:r w:rsidRPr="00E620C4">
        <w:rPr>
          <w:rFonts w:asciiTheme="minorHAnsi" w:hAnsiTheme="minorHAnsi" w:cstheme="minorHAnsi"/>
          <w:szCs w:val="24"/>
        </w:rPr>
        <w:t xml:space="preserve"> no other nominations were offered. Motion was made by </w:t>
      </w:r>
      <w:r w:rsidR="009B7584">
        <w:rPr>
          <w:rFonts w:asciiTheme="minorHAnsi" w:hAnsiTheme="minorHAnsi" w:cstheme="minorHAnsi"/>
          <w:szCs w:val="24"/>
        </w:rPr>
        <w:t>Schmeichel</w:t>
      </w:r>
      <w:r w:rsidRPr="00E620C4">
        <w:rPr>
          <w:rFonts w:asciiTheme="minorHAnsi" w:hAnsiTheme="minorHAnsi" w:cstheme="minorHAnsi"/>
          <w:szCs w:val="24"/>
        </w:rPr>
        <w:t xml:space="preserve"> and seconded by</w:t>
      </w:r>
      <w:r w:rsidR="009B7584">
        <w:rPr>
          <w:rFonts w:asciiTheme="minorHAnsi" w:hAnsiTheme="minorHAnsi" w:cstheme="minorHAnsi"/>
          <w:szCs w:val="24"/>
        </w:rPr>
        <w:t xml:space="preserve"> Greenfield</w:t>
      </w:r>
      <w:r w:rsidRPr="00E620C4">
        <w:rPr>
          <w:rFonts w:asciiTheme="minorHAnsi" w:hAnsiTheme="minorHAnsi" w:cstheme="minorHAnsi"/>
          <w:b/>
          <w:szCs w:val="24"/>
        </w:rPr>
        <w:t xml:space="preserve"> </w:t>
      </w:r>
      <w:r w:rsidRPr="00E620C4">
        <w:rPr>
          <w:rFonts w:asciiTheme="minorHAnsi" w:hAnsiTheme="minorHAnsi" w:cstheme="minorHAnsi"/>
          <w:szCs w:val="24"/>
        </w:rPr>
        <w:t xml:space="preserve">to close nominations and cast a unanimous ballot </w:t>
      </w:r>
      <w:r w:rsidR="009B7584">
        <w:rPr>
          <w:rFonts w:asciiTheme="minorHAnsi" w:hAnsiTheme="minorHAnsi" w:cstheme="minorHAnsi"/>
          <w:szCs w:val="24"/>
        </w:rPr>
        <w:t>for Denise Perry</w:t>
      </w:r>
      <w:r w:rsidRPr="00E620C4">
        <w:rPr>
          <w:rFonts w:asciiTheme="minorHAnsi" w:hAnsiTheme="minorHAnsi" w:cstheme="minorHAnsi"/>
          <w:szCs w:val="24"/>
        </w:rPr>
        <w:t xml:space="preserve">. </w:t>
      </w:r>
      <w:r w:rsidRPr="00E620C4">
        <w:rPr>
          <w:rFonts w:asciiTheme="minorHAnsi" w:hAnsiTheme="minorHAnsi" w:cstheme="minorHAnsi"/>
        </w:rPr>
        <w:t>The motion carried unanimously.</w:t>
      </w:r>
    </w:p>
    <w:p w14:paraId="1C21506A" w14:textId="77777777" w:rsidR="00615F8D" w:rsidRDefault="00615F8D" w:rsidP="00677CF4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highlight w:val="yellow"/>
        </w:rPr>
      </w:pPr>
    </w:p>
    <w:p w14:paraId="4516B4D2" w14:textId="7E70F0E5" w:rsidR="00677CF4" w:rsidRPr="0095161A" w:rsidRDefault="00677CF4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</w:rPr>
        <w:t xml:space="preserve">A motion to adjourn was made at approximately </w:t>
      </w:r>
      <w:r w:rsidR="009B7584">
        <w:rPr>
          <w:rFonts w:asciiTheme="minorHAnsi" w:hAnsiTheme="minorHAnsi" w:cstheme="minorHAnsi"/>
        </w:rPr>
        <w:t>2:01</w:t>
      </w:r>
      <w:r w:rsidRPr="0095161A">
        <w:rPr>
          <w:rFonts w:asciiTheme="minorHAnsi" w:hAnsiTheme="minorHAnsi" w:cstheme="minorHAnsi"/>
        </w:rPr>
        <w:t xml:space="preserve"> p.m. by </w:t>
      </w:r>
      <w:r w:rsidR="009B7584">
        <w:rPr>
          <w:rFonts w:asciiTheme="minorHAnsi" w:hAnsiTheme="minorHAnsi" w:cstheme="minorHAnsi"/>
          <w:szCs w:val="24"/>
        </w:rPr>
        <w:t>Perry</w:t>
      </w:r>
      <w:r w:rsidRPr="0095161A">
        <w:rPr>
          <w:rFonts w:asciiTheme="minorHAnsi" w:hAnsiTheme="minorHAnsi" w:cstheme="minorHAnsi"/>
        </w:rPr>
        <w:t xml:space="preserve"> and seconded by </w:t>
      </w:r>
      <w:r w:rsidR="009B7584">
        <w:rPr>
          <w:rFonts w:asciiTheme="minorHAnsi" w:hAnsiTheme="minorHAnsi" w:cstheme="minorHAnsi"/>
        </w:rPr>
        <w:t>Turner</w:t>
      </w:r>
      <w:r w:rsidRPr="0095161A">
        <w:rPr>
          <w:rFonts w:asciiTheme="minorHAnsi" w:hAnsiTheme="minorHAnsi" w:cstheme="minorHAnsi"/>
        </w:rPr>
        <w:t>. The motion</w:t>
      </w:r>
      <w:r w:rsidR="0082073B" w:rsidRPr="0095161A">
        <w:rPr>
          <w:rFonts w:asciiTheme="minorHAnsi" w:hAnsiTheme="minorHAnsi" w:cstheme="minorHAnsi"/>
        </w:rPr>
        <w:t xml:space="preserve"> </w:t>
      </w:r>
      <w:r w:rsidR="00BF2B69">
        <w:rPr>
          <w:rFonts w:asciiTheme="minorHAnsi" w:hAnsiTheme="minorHAnsi" w:cstheme="minorHAnsi"/>
        </w:rPr>
        <w:t>carried</w:t>
      </w:r>
      <w:r w:rsidRPr="0095161A">
        <w:rPr>
          <w:rFonts w:asciiTheme="minorHAnsi" w:hAnsiTheme="minorHAnsi" w:cstheme="minorHAnsi"/>
        </w:rPr>
        <w:t xml:space="preserve"> unanimously.</w:t>
      </w:r>
    </w:p>
    <w:p w14:paraId="1323AC9E" w14:textId="77777777" w:rsidR="00A106E4" w:rsidRDefault="00A106E4"/>
    <w:sectPr w:rsidR="00A106E4" w:rsidSect="00A815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34C2F8" w14:textId="77777777" w:rsidR="00DC2A62" w:rsidRDefault="00DC2A62" w:rsidP="00CB3FC8">
      <w:r>
        <w:separator/>
      </w:r>
    </w:p>
  </w:endnote>
  <w:endnote w:type="continuationSeparator" w:id="0">
    <w:p w14:paraId="5D09023D" w14:textId="77777777" w:rsidR="00DC2A62" w:rsidRDefault="00DC2A62" w:rsidP="00CB3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B83E2" w14:textId="77777777" w:rsidR="00CB3FC8" w:rsidRDefault="00CB3F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26A6A" w14:textId="77777777" w:rsidR="00CB3FC8" w:rsidRDefault="00CB3F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9332D" w14:textId="77777777" w:rsidR="00CB3FC8" w:rsidRDefault="00CB3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8E5A22" w14:textId="77777777" w:rsidR="00DC2A62" w:rsidRDefault="00DC2A62" w:rsidP="00CB3FC8">
      <w:r>
        <w:separator/>
      </w:r>
    </w:p>
  </w:footnote>
  <w:footnote w:type="continuationSeparator" w:id="0">
    <w:p w14:paraId="3E1B9E44" w14:textId="77777777" w:rsidR="00DC2A62" w:rsidRDefault="00DC2A62" w:rsidP="00CB3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561AC" w14:textId="77777777" w:rsidR="00CB3FC8" w:rsidRDefault="00CB3F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1924671"/>
      <w:docPartObj>
        <w:docPartGallery w:val="Watermarks"/>
        <w:docPartUnique/>
      </w:docPartObj>
    </w:sdtPr>
    <w:sdtEndPr/>
    <w:sdtContent>
      <w:p w14:paraId="41986EC7" w14:textId="77777777" w:rsidR="00CB3FC8" w:rsidRDefault="00B0102B">
        <w:pPr>
          <w:pStyle w:val="Header"/>
        </w:pPr>
        <w:r>
          <w:rPr>
            <w:noProof/>
          </w:rPr>
          <w:pict w14:anchorId="0FDE9C7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D71D3" w14:textId="77777777" w:rsidR="00CB3FC8" w:rsidRDefault="00CB3F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E144B1"/>
    <w:multiLevelType w:val="hybridMultilevel"/>
    <w:tmpl w:val="05D889A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7AwMDI1NzUzNDZU0lEKTi0uzszPAykwrAUA/kNcFCwAAAA="/>
  </w:docVars>
  <w:rsids>
    <w:rsidRoot w:val="00677CF4"/>
    <w:rsid w:val="000635B9"/>
    <w:rsid w:val="00077822"/>
    <w:rsid w:val="000A0D6C"/>
    <w:rsid w:val="000A2AE9"/>
    <w:rsid w:val="000B7163"/>
    <w:rsid w:val="000C0750"/>
    <w:rsid w:val="001038D3"/>
    <w:rsid w:val="001129B0"/>
    <w:rsid w:val="00130645"/>
    <w:rsid w:val="001B5D3E"/>
    <w:rsid w:val="001D50F0"/>
    <w:rsid w:val="00257251"/>
    <w:rsid w:val="00266DBC"/>
    <w:rsid w:val="0030756D"/>
    <w:rsid w:val="00387584"/>
    <w:rsid w:val="00393777"/>
    <w:rsid w:val="003A1EA2"/>
    <w:rsid w:val="003B2C1B"/>
    <w:rsid w:val="003D6E19"/>
    <w:rsid w:val="003E1EEA"/>
    <w:rsid w:val="003F5AE9"/>
    <w:rsid w:val="0046699A"/>
    <w:rsid w:val="00512CFE"/>
    <w:rsid w:val="00523CD0"/>
    <w:rsid w:val="00551D53"/>
    <w:rsid w:val="005B13B6"/>
    <w:rsid w:val="006044B2"/>
    <w:rsid w:val="00615F8D"/>
    <w:rsid w:val="00644ED2"/>
    <w:rsid w:val="00677CF4"/>
    <w:rsid w:val="006E707F"/>
    <w:rsid w:val="006F75B9"/>
    <w:rsid w:val="0071461A"/>
    <w:rsid w:val="007176BD"/>
    <w:rsid w:val="00732AA6"/>
    <w:rsid w:val="00753EE3"/>
    <w:rsid w:val="007C06AE"/>
    <w:rsid w:val="007D6924"/>
    <w:rsid w:val="007E0330"/>
    <w:rsid w:val="007F005D"/>
    <w:rsid w:val="00815465"/>
    <w:rsid w:val="00817ECF"/>
    <w:rsid w:val="0082073B"/>
    <w:rsid w:val="00822652"/>
    <w:rsid w:val="00930C29"/>
    <w:rsid w:val="00936FF7"/>
    <w:rsid w:val="0095161A"/>
    <w:rsid w:val="0099348E"/>
    <w:rsid w:val="009A10D8"/>
    <w:rsid w:val="009B2073"/>
    <w:rsid w:val="009B7584"/>
    <w:rsid w:val="00A106E4"/>
    <w:rsid w:val="00A83FC1"/>
    <w:rsid w:val="00AB472E"/>
    <w:rsid w:val="00AC2AF5"/>
    <w:rsid w:val="00B0102B"/>
    <w:rsid w:val="00B17CCA"/>
    <w:rsid w:val="00B81FC5"/>
    <w:rsid w:val="00B916CC"/>
    <w:rsid w:val="00BB415C"/>
    <w:rsid w:val="00BD573D"/>
    <w:rsid w:val="00BF2B69"/>
    <w:rsid w:val="00C221DF"/>
    <w:rsid w:val="00C35728"/>
    <w:rsid w:val="00C41566"/>
    <w:rsid w:val="00C73ACA"/>
    <w:rsid w:val="00C85BFF"/>
    <w:rsid w:val="00CB3320"/>
    <w:rsid w:val="00CB3FC8"/>
    <w:rsid w:val="00CC5CE4"/>
    <w:rsid w:val="00D3057B"/>
    <w:rsid w:val="00D400BF"/>
    <w:rsid w:val="00D43AE1"/>
    <w:rsid w:val="00DB38F3"/>
    <w:rsid w:val="00DC2A62"/>
    <w:rsid w:val="00E24986"/>
    <w:rsid w:val="00E620C4"/>
    <w:rsid w:val="00F10EA0"/>
    <w:rsid w:val="00F12367"/>
    <w:rsid w:val="00F21FF3"/>
    <w:rsid w:val="00F57DD5"/>
    <w:rsid w:val="00F92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295E9C2"/>
  <w15:docId w15:val="{DF4FE2C7-4FCF-43D7-9F50-E8390356A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CF4"/>
    <w:pPr>
      <w:spacing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C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7C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CF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3F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FC8"/>
    <w:rPr>
      <w:rFonts w:ascii="CG Times" w:eastAsia="Times New Roman" w:hAnsi="CG 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B3F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FC8"/>
    <w:rPr>
      <w:rFonts w:ascii="CG Times" w:eastAsia="Times New Roman" w:hAnsi="CG 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22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DFBD28A327848AB7856C3893D5052" ma:contentTypeVersion="10" ma:contentTypeDescription="Create a new document." ma:contentTypeScope="" ma:versionID="2369b7bad78cc1ee18e1006508d024ce">
  <xsd:schema xmlns:xsd="http://www.w3.org/2001/XMLSchema" xmlns:xs="http://www.w3.org/2001/XMLSchema" xmlns:p="http://schemas.microsoft.com/office/2006/metadata/properties" xmlns:ns1="http://schemas.microsoft.com/sharepoint/v3" xmlns:ns3="32762254-3e9a-4bab-8c22-ddf709e9c037" targetNamespace="http://schemas.microsoft.com/office/2006/metadata/properties" ma:root="true" ma:fieldsID="d09a726e859a5e00e54b73306425ed85" ns1:_="" ns3:_="">
    <xsd:import namespace="http://schemas.microsoft.com/sharepoint/v3"/>
    <xsd:import namespace="32762254-3e9a-4bab-8c22-ddf709e9c03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62254-3e9a-4bab-8c22-ddf709e9c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FD917C-1FF2-45B2-8CF3-B4345E6320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79D185-561C-4858-974A-108CAFFB56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8E725C-B631-4510-B32B-4C166711CC4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C0DE896-E7A5-4370-8165-9C148EEA3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762254-3e9a-4bab-8c22-ddf709e9c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ggoner, Olivia</dc:creator>
  <cp:lastModifiedBy>Turner, Linda</cp:lastModifiedBy>
  <cp:revision>2</cp:revision>
  <dcterms:created xsi:type="dcterms:W3CDTF">2021-03-24T14:56:00Z</dcterms:created>
  <dcterms:modified xsi:type="dcterms:W3CDTF">2021-03-2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BDFBD28A327848AB7856C3893D5052</vt:lpwstr>
  </property>
</Properties>
</file>